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5372767E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January 31, 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60E5FA81" w:rsidR="00D47651" w:rsidRPr="00E95774" w:rsidRDefault="00442C4D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January , 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1841FE"/>
    <w:rsid w:val="00442C4D"/>
    <w:rsid w:val="0058072B"/>
    <w:rsid w:val="005F7565"/>
    <w:rsid w:val="00722C74"/>
    <w:rsid w:val="007D670A"/>
    <w:rsid w:val="008655D0"/>
    <w:rsid w:val="00922D1F"/>
    <w:rsid w:val="00A5339B"/>
    <w:rsid w:val="00B21D12"/>
    <w:rsid w:val="00B47832"/>
    <w:rsid w:val="00BE0116"/>
    <w:rsid w:val="00D20F69"/>
    <w:rsid w:val="00D47651"/>
    <w:rsid w:val="00DC262C"/>
    <w:rsid w:val="00E02FBA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Mumbai</cp:lastModifiedBy>
  <cp:revision>2</cp:revision>
  <dcterms:created xsi:type="dcterms:W3CDTF">2022-02-01T05:19:00Z</dcterms:created>
  <dcterms:modified xsi:type="dcterms:W3CDTF">2022-02-01T05:19:00Z</dcterms:modified>
</cp:coreProperties>
</file>